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4CB89" w14:textId="304DA5E7" w:rsidR="005235FA" w:rsidRPr="00D12054" w:rsidRDefault="0096503C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D12054">
        <w:rPr>
          <w:rFonts w:ascii="Liberation Serif" w:hAnsi="Liberation Serif" w:cs="Dubai Medium"/>
          <w:b/>
          <w:bCs/>
        </w:rPr>
        <w:t>User Management</w:t>
      </w:r>
    </w:p>
    <w:p w14:paraId="57B12ADF" w14:textId="77777777" w:rsidR="005235FA" w:rsidRDefault="005235FA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5235FA" w14:paraId="09A1F39D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6A0A0" w14:textId="57DC10DB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 w:rsidRPr="00C4518A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r w:rsidR="0096503C">
              <w:t>User</w:t>
            </w:r>
            <w:r>
              <w:t xml:space="preserve"> Management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CFE61" w14:textId="6A4111DF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C4518A">
              <w:t>18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7AA6D" w14:textId="032CB687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C4518A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5235FA" w14:paraId="29EB88AB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B839C" w14:textId="3C9D8E9D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271DBE">
              <w:t>Admin, 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4CCA4" w14:textId="25DB255C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C4518A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5235FA" w14:paraId="46812283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6E0D6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734C4DFA" w14:textId="04341871" w:rsidR="005235FA" w:rsidRDefault="00000000">
            <w:pPr>
              <w:pStyle w:val="Standard"/>
            </w:pPr>
            <w:r>
              <w:t xml:space="preserve"> </w:t>
            </w:r>
            <w:r>
              <w:tab/>
            </w:r>
            <w:r w:rsidR="00271DBE">
              <w:t>Admin</w:t>
            </w:r>
            <w:r>
              <w:t xml:space="preserve"> – </w:t>
            </w:r>
            <w:r w:rsidR="00346623">
              <w:t>W</w:t>
            </w:r>
            <w:r>
              <w:t xml:space="preserve">ants to manage </w:t>
            </w:r>
            <w:r w:rsidR="00231C9C">
              <w:t>u</w:t>
            </w:r>
            <w:r w:rsidR="0096503C">
              <w:t>ser</w:t>
            </w:r>
            <w:r>
              <w:t>s</w:t>
            </w:r>
          </w:p>
          <w:p w14:paraId="515860A9" w14:textId="040E900C" w:rsidR="00271DBE" w:rsidRDefault="00271DBE" w:rsidP="00346623">
            <w:pPr>
              <w:pStyle w:val="Standard"/>
            </w:pPr>
            <w:r>
              <w:tab/>
              <w:t xml:space="preserve">Manager – </w:t>
            </w:r>
            <w:r w:rsidR="00346623">
              <w:t>W</w:t>
            </w:r>
            <w:r>
              <w:t xml:space="preserve">ants to manage </w:t>
            </w:r>
            <w:r w:rsidR="00231C9C">
              <w:t>u</w:t>
            </w:r>
            <w:r w:rsidR="0096503C">
              <w:t>ser</w:t>
            </w:r>
            <w:r>
              <w:t>s</w:t>
            </w:r>
          </w:p>
        </w:tc>
      </w:tr>
      <w:tr w:rsidR="005235FA" w14:paraId="6A26575B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E3BD" w14:textId="77777777" w:rsidR="005235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59CEB5EE" w14:textId="48F7E299" w:rsidR="005235FA" w:rsidRDefault="00000000">
            <w:pPr>
              <w:pStyle w:val="Standard"/>
              <w:ind w:left="2172" w:hanging="2172"/>
            </w:pPr>
            <w:r>
              <w:t xml:space="preserve">            This use case describes how manager</w:t>
            </w:r>
            <w:r w:rsidR="00271DBE">
              <w:t xml:space="preserve"> or </w:t>
            </w:r>
            <w:r w:rsidR="00231C9C">
              <w:t>a</w:t>
            </w:r>
            <w:r w:rsidR="00271DBE">
              <w:t>dmin</w:t>
            </w:r>
            <w:r>
              <w:t xml:space="preserve"> can manage </w:t>
            </w:r>
            <w:r w:rsidR="00231C9C">
              <w:t>u</w:t>
            </w:r>
            <w:r w:rsidR="0096503C">
              <w:t>ser</w:t>
            </w:r>
            <w:r>
              <w:t>s</w:t>
            </w:r>
          </w:p>
        </w:tc>
      </w:tr>
      <w:tr w:rsidR="005235FA" w14:paraId="0D4C859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22D7A" w14:textId="77777777" w:rsidR="005235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4C77EFA" w14:textId="3778D36D" w:rsidR="005235FA" w:rsidRDefault="00000000">
            <w:pPr>
              <w:pStyle w:val="Standard"/>
              <w:ind w:left="864" w:hanging="864"/>
            </w:pPr>
            <w:r>
              <w:t xml:space="preserve">       </w:t>
            </w:r>
            <w:r w:rsidR="00231C9C">
              <w:t xml:space="preserve">   </w:t>
            </w:r>
            <w:r>
              <w:t xml:space="preserve"> </w:t>
            </w:r>
            <w:r w:rsidR="00231C9C">
              <w:t xml:space="preserve"> </w:t>
            </w:r>
            <w:r>
              <w:t>Manager</w:t>
            </w:r>
            <w:r w:rsidR="00271DBE">
              <w:t xml:space="preserve"> or Admin</w:t>
            </w:r>
            <w:r>
              <w:t xml:space="preserve"> clicks </w:t>
            </w:r>
            <w:r w:rsidR="0049084D">
              <w:t xml:space="preserve">on </w:t>
            </w:r>
            <w:r>
              <w:t xml:space="preserve">the </w:t>
            </w:r>
            <w:r w:rsidR="0096503C">
              <w:t>User</w:t>
            </w:r>
            <w:r w:rsidR="0049084D">
              <w:t xml:space="preserve"> </w:t>
            </w:r>
            <w:r>
              <w:t>Management button in his</w:t>
            </w:r>
            <w:r w:rsidR="000C10F5">
              <w:t xml:space="preserve"> or </w:t>
            </w:r>
            <w:r>
              <w:t xml:space="preserve">her </w:t>
            </w:r>
            <w:r w:rsidR="000C10F5">
              <w:t>panel</w:t>
            </w:r>
          </w:p>
          <w:p w14:paraId="245F3EF9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74FF9D90" w14:textId="77777777" w:rsidR="005235FA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5235FA" w14:paraId="5F0238D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EABE1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0704BA66" w14:textId="4B9ACBA2" w:rsidR="005235FA" w:rsidRDefault="00271DBE" w:rsidP="00271DBE">
            <w:pPr>
              <w:pStyle w:val="Standard"/>
            </w:pPr>
            <w:r>
              <w:rPr>
                <w:b/>
                <w:bCs/>
              </w:rPr>
              <w:t xml:space="preserve">            Association</w:t>
            </w:r>
            <w:r>
              <w:t xml:space="preserve">: </w:t>
            </w:r>
            <w:r w:rsidR="009A5973">
              <w:t>Admin, Manager</w:t>
            </w:r>
          </w:p>
          <w:p w14:paraId="5B6F7E7F" w14:textId="5E6B5CF2" w:rsidR="005235FA" w:rsidRDefault="00000000" w:rsidP="001D47F1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 xml:space="preserve">: </w:t>
            </w:r>
            <w:r w:rsidR="0096503C">
              <w:t>User</w:t>
            </w:r>
            <w:r>
              <w:t xml:space="preserve"> </w:t>
            </w:r>
            <w:r w:rsidR="00C875FF">
              <w:t>Update</w:t>
            </w:r>
            <w:r>
              <w:t xml:space="preserve">, </w:t>
            </w:r>
            <w:r w:rsidR="0096503C">
              <w:t>User</w:t>
            </w:r>
            <w:r>
              <w:t xml:space="preserve"> Deletion</w:t>
            </w:r>
          </w:p>
          <w:p w14:paraId="5F54A4C1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4D41590D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5235FA" w14:paraId="46D5D279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1987" w14:textId="58EF0611" w:rsidR="00032F5D" w:rsidRDefault="00000000" w:rsidP="00032F5D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7DAC9194" w14:textId="32D204E6" w:rsidR="005235FA" w:rsidRDefault="00032F5D" w:rsidP="00032F5D">
            <w:pPr>
              <w:widowControl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032F5D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 xml:space="preserve">He or she can click on the User </w:t>
            </w:r>
            <w:r w:rsidR="00C875FF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Update</w:t>
            </w:r>
            <w:r w:rsidRPr="00032F5D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 xml:space="preserve"> or User Deletion buttons.</w:t>
            </w:r>
          </w:p>
          <w:p w14:paraId="5342DAEF" w14:textId="64C89297" w:rsidR="00032F5D" w:rsidRPr="00032F5D" w:rsidRDefault="00032F5D" w:rsidP="00032F5D">
            <w:pPr>
              <w:widowControl/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</w:p>
        </w:tc>
      </w:tr>
      <w:tr w:rsidR="005235FA" w14:paraId="134B9FD8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84905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0168A375" w14:textId="77777777" w:rsidR="00C875FF" w:rsidRPr="00C875FF" w:rsidRDefault="00C875FF" w:rsidP="00C875FF">
            <w:pPr>
              <w:pStyle w:val="standard0"/>
              <w:numPr>
                <w:ilvl w:val="0"/>
                <w:numId w:val="4"/>
              </w:numPr>
              <w:spacing w:before="0" w:beforeAutospacing="0" w:after="0" w:afterAutospacing="0"/>
            </w:pPr>
            <w:r w:rsidRPr="00C875FF">
              <w:t>By clicking on the User Update button, the manager or admin is able to edit a specific user's profile.</w:t>
            </w:r>
          </w:p>
          <w:p w14:paraId="2E9E8B1D" w14:textId="18611167" w:rsidR="005235FA" w:rsidRPr="00C875FF" w:rsidRDefault="00C875FF" w:rsidP="00C875FF">
            <w:pPr>
              <w:pStyle w:val="standard0"/>
              <w:numPr>
                <w:ilvl w:val="0"/>
                <w:numId w:val="4"/>
              </w:numPr>
              <w:spacing w:before="0" w:beforeAutospacing="0" w:after="0" w:afterAutospacing="0"/>
              <w:rPr>
                <w:color w:val="252525"/>
              </w:rPr>
            </w:pPr>
            <w:r w:rsidRPr="00C875FF">
              <w:t>By clicking on the User Deletion button, the manager or administrator is able to permanently delete a specific user's profile.</w:t>
            </w:r>
          </w:p>
        </w:tc>
      </w:tr>
      <w:tr w:rsidR="005235FA" w14:paraId="4879E6D5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EC009" w14:textId="77777777" w:rsidR="005235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6B692AD8" w14:textId="77777777" w:rsidR="00C4518A" w:rsidRDefault="00C4518A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</w:p>
          <w:p w14:paraId="573FDFCF" w14:textId="516A05B1" w:rsidR="00C4518A" w:rsidRDefault="00C4518A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</w:p>
        </w:tc>
      </w:tr>
    </w:tbl>
    <w:p w14:paraId="07996308" w14:textId="77777777" w:rsidR="005235FA" w:rsidRDefault="005235FA">
      <w:pPr>
        <w:pStyle w:val="Standard"/>
      </w:pPr>
    </w:p>
    <w:p w14:paraId="2278E1BB" w14:textId="77777777" w:rsidR="005235FA" w:rsidRDefault="005235FA">
      <w:pPr>
        <w:pStyle w:val="Standard"/>
      </w:pPr>
    </w:p>
    <w:sectPr w:rsidR="005235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451F0" w14:textId="77777777" w:rsidR="00510C07" w:rsidRDefault="00510C07">
      <w:r>
        <w:separator/>
      </w:r>
    </w:p>
  </w:endnote>
  <w:endnote w:type="continuationSeparator" w:id="0">
    <w:p w14:paraId="242F96F8" w14:textId="77777777" w:rsidR="00510C07" w:rsidRDefault="00510C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40D23" w14:textId="77777777" w:rsidR="00510C07" w:rsidRDefault="00510C07">
      <w:r>
        <w:rPr>
          <w:color w:val="000000"/>
        </w:rPr>
        <w:separator/>
      </w:r>
    </w:p>
  </w:footnote>
  <w:footnote w:type="continuationSeparator" w:id="0">
    <w:p w14:paraId="7E687A3E" w14:textId="77777777" w:rsidR="00510C07" w:rsidRDefault="00510C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A756D"/>
    <w:multiLevelType w:val="multilevel"/>
    <w:tmpl w:val="641AB4E0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76E38"/>
    <w:multiLevelType w:val="multilevel"/>
    <w:tmpl w:val="592A1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5FD6AF3"/>
    <w:multiLevelType w:val="hybridMultilevel"/>
    <w:tmpl w:val="0D84BB4E"/>
    <w:lvl w:ilvl="0" w:tplc="2CC4E4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575936"/>
    <w:multiLevelType w:val="hybridMultilevel"/>
    <w:tmpl w:val="6142B5AE"/>
    <w:lvl w:ilvl="0" w:tplc="5F16222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863316">
    <w:abstractNumId w:val="0"/>
  </w:num>
  <w:num w:numId="2" w16cid:durableId="1375886971">
    <w:abstractNumId w:val="2"/>
  </w:num>
  <w:num w:numId="3" w16cid:durableId="1476946659">
    <w:abstractNumId w:val="1"/>
  </w:num>
  <w:num w:numId="4" w16cid:durableId="1333322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LYwsDQyMTA0NDBV0lEKTi0uzszPAykwqgUAy3dLJywAAAA="/>
  </w:docVars>
  <w:rsids>
    <w:rsidRoot w:val="005235FA"/>
    <w:rsid w:val="00032F5D"/>
    <w:rsid w:val="000C10F5"/>
    <w:rsid w:val="000E3E89"/>
    <w:rsid w:val="001D47F1"/>
    <w:rsid w:val="00231C9C"/>
    <w:rsid w:val="00271DBE"/>
    <w:rsid w:val="00346623"/>
    <w:rsid w:val="00436934"/>
    <w:rsid w:val="0049084D"/>
    <w:rsid w:val="00510C07"/>
    <w:rsid w:val="005235FA"/>
    <w:rsid w:val="0096503C"/>
    <w:rsid w:val="009A5973"/>
    <w:rsid w:val="009F14CF"/>
    <w:rsid w:val="00B13BEE"/>
    <w:rsid w:val="00C4518A"/>
    <w:rsid w:val="00C67004"/>
    <w:rsid w:val="00C875FF"/>
    <w:rsid w:val="00C94508"/>
    <w:rsid w:val="00D12054"/>
    <w:rsid w:val="00D76468"/>
    <w:rsid w:val="00DC778F"/>
    <w:rsid w:val="00E3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1E4EA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customStyle="1" w:styleId="standard0">
    <w:name w:val="standard"/>
    <w:basedOn w:val="Normal"/>
    <w:rsid w:val="00C875F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0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56</Words>
  <Characters>777</Characters>
  <Application>Microsoft Office Word</Application>
  <DocSecurity>0</DocSecurity>
  <Lines>18</Lines>
  <Paragraphs>18</Paragraphs>
  <ScaleCrop>false</ScaleCrop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21</cp:revision>
  <dcterms:created xsi:type="dcterms:W3CDTF">2022-12-28T15:15:00Z</dcterms:created>
  <dcterms:modified xsi:type="dcterms:W3CDTF">2023-01-26T17:34:00Z</dcterms:modified>
</cp:coreProperties>
</file>